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Nigeria</w:t>
      </w:r>
      <w:r>
        <w:t xml:space="preserve"> </w:t>
      </w:r>
      <w:r>
        <w:t xml:space="preserve">Lagos</w:t>
      </w:r>
    </w:p>
    <w:bookmarkStart w:id="20" w:name="X1ce50e5f4ba5e67cd4186f147d1ea0a52298eb6"/>
    <w:p>
      <w:pPr>
        <w:pStyle w:val="Heading1"/>
      </w:pPr>
      <w:r>
        <w:t xml:space="preserve">Personal Statement: A Commitment to Advancing Aerospace Innovation in Nigeria Lagos</w:t>
      </w:r>
    </w:p>
    <w:p>
      <w:pPr>
        <w:pStyle w:val="FirstParagraph"/>
      </w:pPr>
      <w:r>
        <w:t xml:space="preserve">As a dedicated and forward-thinking aerospace engineer, I submit this personal statement to express my profound commitment to contributing meaningfully to Nigeria's burgeoning aerospace sector, with a specific focus on leveraging my expertise within the dynamic environment of Lagos. My journey in aerospace engineering has been driven by an unwavering passion for innovation, coupled with a deep-seated desire to see Nigeria harness its potential in this critical field. This</w:t>
      </w:r>
      <w:r>
        <w:t xml:space="preserve"> </w:t>
      </w:r>
      <w:r>
        <w:rPr>
          <w:bCs/>
          <w:b/>
        </w:rPr>
        <w:t xml:space="preserve">Personal Statement</w:t>
      </w:r>
      <w:r>
        <w:t xml:space="preserve"> </w:t>
      </w:r>
      <w:r>
        <w:t xml:space="preserve">outlines my academic foundation, professional aspirations, and unwavering dedication to building a sustainable aerospace future right here in</w:t>
      </w:r>
      <w:r>
        <w:t xml:space="preserve"> </w:t>
      </w:r>
      <w:r>
        <w:rPr>
          <w:bCs/>
          <w:b/>
        </w:rPr>
        <w:t xml:space="preserve">Nigeria Lagos</w:t>
      </w:r>
      <w:r>
        <w:t xml:space="preserve">.</w:t>
      </w:r>
    </w:p>
    <w:p>
      <w:pPr>
        <w:pStyle w:val="BodyText"/>
      </w:pPr>
      <w:r>
        <w:t xml:space="preserve">I pursued my Bachelor of Engineering in Aerospace Engineering at the University of Nigeria, Nsukka (UNN), graduating with First Class Honours. My academic path was not merely about theoretical knowledge; it was fueled by the desire to address challenges relevant to our African context. Courses such as Aircraft Design, Propulsion Systems, Aerodynamics, and Space Mission Analysis were mastered with an eye towards practical application within resource-constrained environments like Nigeria. I actively participated in university projects focused on optimizing aircraft performance for West African climatic conditions and explored the feasibility of lightweight composite materials suitable for local manufacturing capabilities. This academic rigor provided me with a robust technical foundation, but it was my exposure to the vibrant economic engine of Lagos that crystallized my career vision.</w:t>
      </w:r>
    </w:p>
    <w:p>
      <w:pPr>
        <w:pStyle w:val="BodyText"/>
      </w:pPr>
      <w:r>
        <w:t xml:space="preserve">Lagos, as Nigeria's commercial nerve center and home to Murtala Muhammed International Airport (MMIA), represents the epicenter of aviation activity on our continent. Witnessing the daily operations at MMIA, understanding its logistical complexities, and recognizing the immense potential for growth in air cargo, regional connectivity, and emerging technologies like unmanned aerial systems (UAS) for last-mile delivery within Lagos metropolis ignited my professional purpose. I realized that becoming a proficient</w:t>
      </w:r>
      <w:r>
        <w:t xml:space="preserve"> </w:t>
      </w:r>
      <w:r>
        <w:rPr>
          <w:bCs/>
          <w:b/>
        </w:rPr>
        <w:t xml:space="preserve">Aerospace Engineer</w:t>
      </w:r>
      <w:r>
        <w:t xml:space="preserve"> </w:t>
      </w:r>
      <w:r>
        <w:t xml:space="preserve">meant not just designing advanced vehicles in theory but actively contributing to solving tangible problems facing Nigeria's aviation infrastructure. My internship at a leading Nigerian engineering consultancy in Ikeja, Lagos, provided invaluable hands-on experience. I assisted in conducting structural assessments of aging aircraft components and contributed to feasibility studies for integrating drone technology into logistics networks serving the sprawling metropolis – projects directly addressing needs felt daily by Lagosians.</w:t>
      </w:r>
    </w:p>
    <w:p>
      <w:pPr>
        <w:pStyle w:val="BodyText"/>
      </w:pPr>
      <w:r>
        <w:t xml:space="preserve">My technical skillset is meticulously tailored to support aerospace advancement within the Nigerian landscape. I am proficient in industry-standard software including ANSYS for structural analysis, CATIA for 3D modeling and CAD design, and MATLAB/Simulink for system dynamics simulation. I possess a strong understanding of aircraft systems integration, maintenance protocols compliant with the Nigerian Civil Aviation Authority (NCAA) regulations, and the critical importance of safety management systems (SMS). Crucially, I am adept at navigating project constraints common in emerging markets: budget limitations, supply chain complexities for specialized components within</w:t>
      </w:r>
      <w:r>
        <w:t xml:space="preserve"> </w:t>
      </w:r>
      <w:r>
        <w:rPr>
          <w:bCs/>
          <w:b/>
        </w:rPr>
        <w:t xml:space="preserve">Nigeria Lagos</w:t>
      </w:r>
      <w:r>
        <w:t xml:space="preserve">, and the need for solutions that are not only technologically sound but also culturally appropriate and economically viable. I have actively sought to deepen my knowledge of Nigeria's National Space Policy and the initiatives of the Nigerian Space Agency (NASRDA), understanding how satellite technology can directly benefit aviation safety, weather forecasting crucial for Lagos flights, and resource management across the nation.</w:t>
      </w:r>
    </w:p>
    <w:p>
      <w:pPr>
        <w:pStyle w:val="BodyText"/>
      </w:pPr>
      <w:r>
        <w:t xml:space="preserve">What truly defines my approach as an Aerospace Engineer is my commitment to local impact. I am not seeking opportunities solely in developed aerospace hubs abroad. My ambition is firmly rooted in Nigeria. I envision utilizing my skills to support the Nigerian Air Force's modernization efforts, enhance the safety and efficiency of commercial aviation operations at MMIA and other Nigerian airports, foster innovation within Lagos-based aerospace startups (such as those emerging from Yaba Tech Hub), and contribute to capacity building initiatives within local universities like the Federal University of Technology Akure (FUTA) or the University of Lagos (UNILAG). The potential for UAS to revolutionize healthcare delivery in remote parts of Nigeria, or to provide real-time traffic monitoring for Lagos' infamous congestion, is a powerful motivator. I see myself as an engineer who bridges international best practices with local needs and capabilities.</w:t>
      </w:r>
    </w:p>
    <w:p>
      <w:pPr>
        <w:pStyle w:val="BodyText"/>
      </w:pPr>
      <w:r>
        <w:t xml:space="preserve">I am acutely aware of the challenges facing the aerospace sector in Nigeria – including infrastructure gaps, regulatory frameworks needing modernization, and the need for greater investment in R&amp;D. However, I view these not as insurmountable barriers but as critical opportunities for innovation. My goal is to be part of a new generation of Nigerian engineers who proactively addresses these challenges. I am eager to collaborate with established entities like the National Aerospace Research and Development Agency (NARDA), private aerospace companies operating in Lagos, and academic institutions to develop locally relevant solutions. I am particularly interested in projects that could see the development or adaptation of drone technology for agricultural monitoring across Nigeria's vast farmlands, a sector heavily reliant on Lagos as its commercial hub, or for environmental surveillance along Nigeria's extensive coastline.</w:t>
      </w:r>
    </w:p>
    <w:p>
      <w:pPr>
        <w:pStyle w:val="BodyText"/>
      </w:pPr>
      <w:r>
        <w:t xml:space="preserve">This</w:t>
      </w:r>
      <w:r>
        <w:t xml:space="preserve"> </w:t>
      </w:r>
      <w:r>
        <w:rPr>
          <w:bCs/>
          <w:b/>
        </w:rPr>
        <w:t xml:space="preserve">Personal Statement</w:t>
      </w:r>
      <w:r>
        <w:t xml:space="preserve"> </w:t>
      </w:r>
      <w:r>
        <w:t xml:space="preserve">is more than an application; it is a declaration of intent. I am deeply passionate about the future of aerospace in Africa and believe that Lagos stands at the forefront of this transformation. As a qualified</w:t>
      </w:r>
      <w:r>
        <w:t xml:space="preserve"> </w:t>
      </w:r>
      <w:r>
        <w:rPr>
          <w:bCs/>
          <w:b/>
        </w:rPr>
        <w:t xml:space="preserve">Aerospace Engineer</w:t>
      </w:r>
      <w:r>
        <w:t xml:space="preserve">, I am equipped with the technical knowledge, practical experience within the Nigerian context, and unwavering dedication to drive progress. I am not just looking for a job in</w:t>
      </w:r>
      <w:r>
        <w:t xml:space="preserve"> </w:t>
      </w:r>
      <w:r>
        <w:rPr>
          <w:bCs/>
          <w:b/>
        </w:rPr>
        <w:t xml:space="preserve">Nigeria Lagos</w:t>
      </w:r>
      <w:r>
        <w:t xml:space="preserve">; I am seeking to be an integral part of building a thriving aerospace industry that empowers Nigeria's economic growth, enhances national security through modernized air capabilities, and positions our nation as a leader in technological innovation across the continent. I am ready to apply my skills, my energy, and my vision to contribute significantly to the next chapter of aerospace development in</w:t>
      </w:r>
      <w:r>
        <w:t xml:space="preserve"> </w:t>
      </w:r>
      <w:r>
        <w:rPr>
          <w:bCs/>
          <w:b/>
        </w:rPr>
        <w:t xml:space="preserve">Nigeria Lagos</w:t>
      </w:r>
      <w:r>
        <w:t xml:space="preserve">.</w:t>
      </w:r>
    </w:p>
    <w:p>
      <w:pPr>
        <w:pStyle w:val="BodyText"/>
      </w:pPr>
      <w:r>
        <w:t xml:space="preserve">Thank you for considering this personal statement. I eagerly anticipate the opportunity to discuss how my background and aspirations align with your organization's mission to advance aerospace engineering within Nigeri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Nigeria Lagos</dc:title>
  <dc:creator/>
  <dc:language>en</dc:language>
  <cp:keywords/>
  <dcterms:created xsi:type="dcterms:W3CDTF">2026-07-17T18:37:43Z</dcterms:created>
  <dcterms:modified xsi:type="dcterms:W3CDTF">2026-07-17T18:37:43Z</dcterms:modified>
</cp:coreProperties>
</file>

<file path=docProps/custom.xml><?xml version="1.0" encoding="utf-8"?>
<Properties xmlns="http://schemas.openxmlformats.org/officeDocument/2006/custom-properties" xmlns:vt="http://schemas.openxmlformats.org/officeDocument/2006/docPropsVTypes"/>
</file>